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easily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b88bc7c96e2b484b86bc3560a2c054b7bf2b07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10-13T16:22:43Z</dcterms:created>
  <dcterms:modified xsi:type="dcterms:W3CDTF">2025-10-13T16: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